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18CF" w14:textId="2CA8BE62" w:rsidR="00796598" w:rsidRDefault="00000000" w:rsidP="00071613">
      <w:pPr>
        <w:ind w:right="722"/>
        <w:jc w:val="both"/>
      </w:pPr>
      <w:r>
        <w:t xml:space="preserve">As our church begins the process of seeking a new pastor, the Pastor Search Committee wishes to better understand the desires and needs of the congregation. Therefore, we request your input by answering the following: </w:t>
      </w:r>
    </w:p>
    <w:p w14:paraId="06D1B1FD" w14:textId="77777777" w:rsidR="00C40F5E" w:rsidRDefault="00C40F5E" w:rsidP="002A4A13">
      <w:pPr>
        <w:spacing w:line="259" w:lineRule="auto"/>
        <w:ind w:right="722"/>
        <w:jc w:val="both"/>
      </w:pPr>
    </w:p>
    <w:p w14:paraId="6AC50743" w14:textId="00E90782" w:rsidR="00796598" w:rsidRDefault="00000000" w:rsidP="00C40F5E">
      <w:pPr>
        <w:spacing w:line="259" w:lineRule="auto"/>
        <w:ind w:right="722"/>
        <w:jc w:val="both"/>
      </w:pPr>
      <w:r w:rsidRPr="00462388">
        <w:rPr>
          <w:b/>
          <w:bCs/>
        </w:rPr>
        <w:t>AGE/GENDER</w:t>
      </w:r>
      <w:r>
        <w:t xml:space="preserve">: What age range or gender do you believe is the most desirable for our next pastor? Check your preference(s). </w:t>
      </w:r>
    </w:p>
    <w:p w14:paraId="23B490F9" w14:textId="77777777" w:rsidR="00796598" w:rsidRDefault="00000000" w:rsidP="00C40F5E">
      <w:pPr>
        <w:spacing w:line="259" w:lineRule="auto"/>
        <w:ind w:right="722"/>
        <w:jc w:val="both"/>
      </w:pPr>
      <w:r>
        <w:t xml:space="preserve"> </w:t>
      </w:r>
    </w:p>
    <w:p w14:paraId="612A6F34" w14:textId="59CE6007" w:rsidR="00796598" w:rsidRDefault="00000000" w:rsidP="00C40F5E">
      <w:pPr>
        <w:spacing w:line="396" w:lineRule="auto"/>
        <w:ind w:right="722"/>
        <w:jc w:val="both"/>
      </w:pPr>
      <w:r>
        <w:t xml:space="preserve">_____ 21-30 _____31-40 _____41-50 _____51-60 _____61-up _____Not relevant </w:t>
      </w:r>
    </w:p>
    <w:p w14:paraId="33F91A6C" w14:textId="77777777" w:rsidR="00796598" w:rsidRDefault="00000000" w:rsidP="00C40F5E">
      <w:pPr>
        <w:spacing w:line="259" w:lineRule="auto"/>
        <w:ind w:right="722"/>
        <w:jc w:val="both"/>
      </w:pPr>
      <w:r>
        <w:t xml:space="preserve"> </w:t>
      </w:r>
    </w:p>
    <w:p w14:paraId="767776B9" w14:textId="77777777" w:rsidR="00796598" w:rsidRDefault="00000000" w:rsidP="00C40F5E">
      <w:pPr>
        <w:numPr>
          <w:ilvl w:val="0"/>
          <w:numId w:val="1"/>
        </w:numPr>
        <w:ind w:right="722"/>
        <w:jc w:val="both"/>
      </w:pPr>
      <w:r w:rsidRPr="00462388">
        <w:rPr>
          <w:b/>
          <w:bCs/>
        </w:rPr>
        <w:t>EXPERIENCE:</w:t>
      </w:r>
      <w:r>
        <w:t xml:space="preserve"> Assuming other characteristics are favorable, indicate the minimum years of pastoral experience you would like our next pastor to have. Check one. </w:t>
      </w:r>
    </w:p>
    <w:p w14:paraId="6012A113" w14:textId="77777777" w:rsidR="00796598" w:rsidRDefault="00000000" w:rsidP="00C40F5E">
      <w:pPr>
        <w:spacing w:line="259" w:lineRule="auto"/>
        <w:ind w:right="722"/>
        <w:jc w:val="both"/>
      </w:pPr>
      <w:r>
        <w:t xml:space="preserve"> </w:t>
      </w:r>
    </w:p>
    <w:p w14:paraId="1DD3A2CF" w14:textId="72F27062" w:rsidR="00796598" w:rsidRDefault="00000000" w:rsidP="00C40F5E">
      <w:pPr>
        <w:tabs>
          <w:tab w:val="center" w:pos="1462"/>
          <w:tab w:val="center" w:pos="2880"/>
          <w:tab w:val="center" w:pos="3601"/>
          <w:tab w:val="center" w:pos="5123"/>
        </w:tabs>
        <w:ind w:right="722"/>
        <w:jc w:val="both"/>
      </w:pPr>
      <w:r>
        <w:rPr>
          <w:rFonts w:ascii="Calibri" w:eastAsia="Calibri" w:hAnsi="Calibri" w:cs="Calibri"/>
          <w:sz w:val="22"/>
        </w:rPr>
        <w:tab/>
      </w:r>
      <w:r>
        <w:t xml:space="preserve">_____6-10 years </w:t>
      </w:r>
      <w:r>
        <w:rPr>
          <w:rFonts w:ascii="Calibri" w:eastAsia="Calibri" w:hAnsi="Calibri" w:cs="Calibri"/>
          <w:sz w:val="22"/>
        </w:rPr>
        <w:tab/>
      </w:r>
      <w:r>
        <w:t xml:space="preserve">_____11-15 years </w:t>
      </w:r>
      <w:r>
        <w:tab/>
        <w:t xml:space="preserve">_____16-20 years _____21 or more years </w:t>
      </w:r>
      <w:r>
        <w:tab/>
        <w:t xml:space="preserve"> </w:t>
      </w:r>
      <w:r>
        <w:tab/>
        <w:t xml:space="preserve">_____Experience is not an important factor to me </w:t>
      </w:r>
    </w:p>
    <w:p w14:paraId="5B19B105" w14:textId="77777777" w:rsidR="00796598" w:rsidRDefault="00000000" w:rsidP="00C40F5E">
      <w:pPr>
        <w:spacing w:line="259" w:lineRule="auto"/>
        <w:ind w:right="722"/>
        <w:jc w:val="both"/>
      </w:pPr>
      <w:r>
        <w:t xml:space="preserve"> </w:t>
      </w:r>
    </w:p>
    <w:p w14:paraId="03A8F426" w14:textId="77777777" w:rsidR="00796598" w:rsidRDefault="00000000" w:rsidP="00C40F5E">
      <w:pPr>
        <w:numPr>
          <w:ilvl w:val="0"/>
          <w:numId w:val="1"/>
        </w:numPr>
        <w:ind w:right="722"/>
        <w:jc w:val="both"/>
      </w:pPr>
      <w:r w:rsidRPr="00E82741">
        <w:rPr>
          <w:b/>
          <w:bCs/>
        </w:rPr>
        <w:t>EDUCATION</w:t>
      </w:r>
      <w:r>
        <w:t xml:space="preserve">: What preference, if any, do you have regarding the minimum formal education of our next pastor? Check one. </w:t>
      </w:r>
    </w:p>
    <w:p w14:paraId="60CE7558" w14:textId="77777777" w:rsidR="00E82741" w:rsidRDefault="00E82741" w:rsidP="00C40F5E">
      <w:pPr>
        <w:ind w:right="722"/>
        <w:jc w:val="both"/>
      </w:pPr>
    </w:p>
    <w:p w14:paraId="03AAF56E" w14:textId="69719061" w:rsidR="00796598" w:rsidRDefault="00000000" w:rsidP="00C40F5E">
      <w:pPr>
        <w:tabs>
          <w:tab w:val="center" w:pos="2485"/>
          <w:tab w:val="center" w:pos="5041"/>
          <w:tab w:val="center" w:pos="6710"/>
        </w:tabs>
        <w:ind w:right="722"/>
        <w:jc w:val="both"/>
      </w:pPr>
      <w:r>
        <w:rPr>
          <w:rFonts w:ascii="Calibri" w:eastAsia="Calibri" w:hAnsi="Calibri" w:cs="Calibri"/>
          <w:sz w:val="22"/>
        </w:rPr>
        <w:tab/>
      </w:r>
      <w:r>
        <w:t xml:space="preserve">_____At least a high school </w:t>
      </w:r>
      <w:r w:rsidR="006207ED">
        <w:t xml:space="preserve">diploma </w:t>
      </w:r>
      <w:r w:rsidR="006207ED">
        <w:tab/>
      </w:r>
      <w:r>
        <w:t xml:space="preserve"> </w:t>
      </w:r>
      <w:r>
        <w:tab/>
        <w:t xml:space="preserve">_____Some college </w:t>
      </w:r>
    </w:p>
    <w:p w14:paraId="50962319" w14:textId="77777777" w:rsidR="00796598" w:rsidRDefault="00000000" w:rsidP="00C40F5E">
      <w:pPr>
        <w:tabs>
          <w:tab w:val="center" w:pos="2353"/>
          <w:tab w:val="center" w:pos="4321"/>
          <w:tab w:val="center" w:pos="5041"/>
          <w:tab w:val="center" w:pos="6804"/>
        </w:tabs>
        <w:ind w:right="722"/>
        <w:jc w:val="both"/>
      </w:pPr>
      <w:r>
        <w:rPr>
          <w:rFonts w:ascii="Calibri" w:eastAsia="Calibri" w:hAnsi="Calibri" w:cs="Calibri"/>
          <w:sz w:val="22"/>
        </w:rPr>
        <w:tab/>
      </w:r>
      <w:r>
        <w:t xml:space="preserve">_____At least a bachelor’s degree </w:t>
      </w:r>
      <w:r>
        <w:tab/>
        <w:t xml:space="preserve"> </w:t>
      </w:r>
      <w:r>
        <w:tab/>
        <w:t xml:space="preserve"> </w:t>
      </w:r>
      <w:r>
        <w:tab/>
        <w:t xml:space="preserve">_____Some seminary </w:t>
      </w:r>
    </w:p>
    <w:p w14:paraId="2ACD6162" w14:textId="77777777" w:rsidR="00796598" w:rsidRDefault="00000000" w:rsidP="00C40F5E">
      <w:pPr>
        <w:tabs>
          <w:tab w:val="center" w:pos="2991"/>
          <w:tab w:val="center" w:pos="8103"/>
        </w:tabs>
        <w:ind w:right="722"/>
        <w:jc w:val="both"/>
      </w:pPr>
      <w:r>
        <w:rPr>
          <w:rFonts w:ascii="Calibri" w:eastAsia="Calibri" w:hAnsi="Calibri" w:cs="Calibri"/>
          <w:sz w:val="22"/>
        </w:rPr>
        <w:tab/>
      </w:r>
      <w:r>
        <w:t xml:space="preserve">_____At least a master’s degree from seminary </w:t>
      </w:r>
      <w:r>
        <w:tab/>
        <w:t xml:space="preserve">_____Doctor of Ministry, or PhD from seminary </w:t>
      </w:r>
    </w:p>
    <w:p w14:paraId="241DA446" w14:textId="1BC65789" w:rsidR="00796598" w:rsidRDefault="00000000" w:rsidP="00C40F5E">
      <w:pPr>
        <w:tabs>
          <w:tab w:val="center" w:pos="2133"/>
          <w:tab w:val="center" w:pos="4321"/>
          <w:tab w:val="center" w:pos="5041"/>
          <w:tab w:val="center" w:pos="7974"/>
        </w:tabs>
        <w:ind w:right="722"/>
        <w:jc w:val="both"/>
      </w:pPr>
      <w:r>
        <w:rPr>
          <w:rFonts w:ascii="Calibri" w:eastAsia="Calibri" w:hAnsi="Calibri" w:cs="Calibri"/>
          <w:sz w:val="22"/>
        </w:rPr>
        <w:tab/>
      </w:r>
      <w:r>
        <w:t xml:space="preserve">_____Other (please </w:t>
      </w:r>
      <w:r w:rsidR="006207ED">
        <w:t xml:space="preserve">describe) </w:t>
      </w:r>
      <w:r w:rsidR="006207ED">
        <w:tab/>
      </w:r>
      <w:r>
        <w:t xml:space="preserve"> </w:t>
      </w:r>
      <w:r>
        <w:tab/>
        <w:t xml:space="preserve"> </w:t>
      </w:r>
      <w:r>
        <w:tab/>
        <w:t xml:space="preserve">_____Formal education should not be a factor </w:t>
      </w:r>
    </w:p>
    <w:p w14:paraId="2033E9B3" w14:textId="6100889D" w:rsidR="00796598" w:rsidRDefault="00796598" w:rsidP="00C40F5E">
      <w:pPr>
        <w:spacing w:line="259" w:lineRule="auto"/>
        <w:ind w:right="722"/>
        <w:jc w:val="both"/>
      </w:pPr>
    </w:p>
    <w:p w14:paraId="02992A75" w14:textId="37BE07E3" w:rsidR="00796598" w:rsidRDefault="007D16F7" w:rsidP="00C40F5E">
      <w:pPr>
        <w:ind w:right="722"/>
        <w:jc w:val="both"/>
      </w:pPr>
      <w:r>
        <w:t xml:space="preserve">Other: ______________________________________________________________________________ </w:t>
      </w:r>
    </w:p>
    <w:p w14:paraId="48FE8758" w14:textId="77777777" w:rsidR="00796598" w:rsidRDefault="00000000" w:rsidP="00C40F5E">
      <w:pPr>
        <w:spacing w:line="259" w:lineRule="auto"/>
        <w:ind w:right="722"/>
        <w:jc w:val="both"/>
      </w:pPr>
      <w:r>
        <w:t xml:space="preserve"> </w:t>
      </w:r>
    </w:p>
    <w:p w14:paraId="679B27B1" w14:textId="77777777" w:rsidR="00796598" w:rsidRDefault="00000000" w:rsidP="00C40F5E">
      <w:pPr>
        <w:numPr>
          <w:ilvl w:val="0"/>
          <w:numId w:val="1"/>
        </w:numPr>
        <w:ind w:right="722"/>
        <w:jc w:val="both"/>
      </w:pPr>
      <w:r w:rsidRPr="003F51F4">
        <w:rPr>
          <w:b/>
          <w:bCs/>
        </w:rPr>
        <w:t>REQUIREMENTS AND IMPORTANT QUALITIES</w:t>
      </w:r>
      <w:r>
        <w:t xml:space="preserve">: Please list any requirements and important characteristics you want to see in our pastor. </w:t>
      </w:r>
    </w:p>
    <w:p w14:paraId="5CA34B2C" w14:textId="43483069" w:rsidR="00796598" w:rsidRDefault="00000000" w:rsidP="00C40F5E">
      <w:pPr>
        <w:spacing w:line="258" w:lineRule="auto"/>
        <w:ind w:right="722"/>
        <w:jc w:val="both"/>
      </w:pPr>
      <w: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6447DC49" w14:textId="0037078A" w:rsidR="003F51F4" w:rsidRDefault="003F51F4" w:rsidP="00C40F5E">
      <w:pPr>
        <w:spacing w:line="259" w:lineRule="auto"/>
        <w:ind w:right="722"/>
        <w:jc w:val="both"/>
      </w:pPr>
    </w:p>
    <w:p w14:paraId="16745F59" w14:textId="77777777" w:rsidR="00796598" w:rsidRDefault="00000000" w:rsidP="003F51F4">
      <w:pPr>
        <w:numPr>
          <w:ilvl w:val="0"/>
          <w:numId w:val="1"/>
        </w:numPr>
        <w:ind w:right="722"/>
        <w:jc w:val="both"/>
      </w:pPr>
      <w:r>
        <w:t xml:space="preserve">In your opinion, what would disqualify someone from being eligible to serve as our pastor? Applicants will be subject to credit and background checks. </w:t>
      </w:r>
    </w:p>
    <w:p w14:paraId="3669B039" w14:textId="77777777" w:rsidR="00294ECF" w:rsidRDefault="007D16F7" w:rsidP="003F51F4">
      <w:pPr>
        <w:tabs>
          <w:tab w:val="left" w:pos="3510"/>
          <w:tab w:val="center" w:pos="13822"/>
        </w:tabs>
        <w:spacing w:line="258" w:lineRule="auto"/>
        <w:ind w:right="722"/>
        <w:jc w:val="both"/>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3BE2F" w14:textId="77777777" w:rsidR="002A4A13" w:rsidRDefault="002A4A13">
      <w:pPr>
        <w:rPr>
          <w:b/>
          <w:bCs/>
        </w:rPr>
      </w:pPr>
      <w:r>
        <w:rPr>
          <w:b/>
          <w:bCs/>
        </w:rPr>
        <w:br w:type="page"/>
      </w:r>
    </w:p>
    <w:p w14:paraId="01A9FB9C" w14:textId="1117D930" w:rsidR="00796598" w:rsidRDefault="00000000" w:rsidP="001501EE">
      <w:pPr>
        <w:numPr>
          <w:ilvl w:val="0"/>
          <w:numId w:val="1"/>
        </w:numPr>
        <w:ind w:right="722"/>
        <w:jc w:val="both"/>
      </w:pPr>
      <w:r w:rsidRPr="001501EE">
        <w:rPr>
          <w:b/>
          <w:bCs/>
        </w:rPr>
        <w:lastRenderedPageBreak/>
        <w:t>ACTIVITIES</w:t>
      </w:r>
      <w:r>
        <w:t xml:space="preserve">: Our pastor’s focus is important to our church. Please help us understand what is most important to you. Please indicate your top ten (10) priorities, with one (1) being the most important, from the following list.  Blank spaces have been provided if something you believe is important has not been included in the list below. </w:t>
      </w:r>
    </w:p>
    <w:p w14:paraId="178E5001" w14:textId="77777777" w:rsidR="00294ECF" w:rsidRDefault="00294ECF" w:rsidP="00294ECF"/>
    <w:p w14:paraId="56805F77" w14:textId="49568738" w:rsidR="00F85F3C" w:rsidRDefault="00F85F3C" w:rsidP="00294ECF">
      <w:r>
        <w:t>________ Attend Committee Meetings</w:t>
      </w:r>
    </w:p>
    <w:p w14:paraId="15DB39A4" w14:textId="77777777" w:rsidR="00F85F3C" w:rsidRDefault="00F85F3C" w:rsidP="00EF1C36">
      <w:pPr>
        <w:spacing w:after="120"/>
      </w:pPr>
      <w:r>
        <w:t xml:space="preserve">________ Attend Various Church Functions </w:t>
      </w:r>
      <w:r>
        <w:tab/>
        <w:t xml:space="preserve"> </w:t>
      </w:r>
      <w:r>
        <w:tab/>
        <w:t xml:space="preserve"> </w:t>
      </w:r>
      <w:r>
        <w:tab/>
        <w:t xml:space="preserve"> </w:t>
      </w:r>
      <w:r>
        <w:tab/>
        <w:t xml:space="preserve"> </w:t>
      </w:r>
    </w:p>
    <w:p w14:paraId="0A1BEDF8" w14:textId="7129A1C2" w:rsidR="00F85F3C" w:rsidRDefault="00F85F3C" w:rsidP="00EF1C36">
      <w:pPr>
        <w:spacing w:after="120"/>
      </w:pPr>
      <w:r>
        <w:t>________ Conduct Weekly Bible Study</w:t>
      </w:r>
      <w:r w:rsidR="00EF1C36">
        <w:t xml:space="preserve">, </w:t>
      </w:r>
      <w:r>
        <w:t>Prayer Meeting</w:t>
      </w:r>
      <w:r w:rsidR="00EF1C36">
        <w:t>, Teachers Meeting</w:t>
      </w:r>
      <w:r>
        <w:t xml:space="preserve"> </w:t>
      </w:r>
    </w:p>
    <w:p w14:paraId="422265A9" w14:textId="77777777" w:rsidR="00F85F3C" w:rsidRDefault="00F85F3C" w:rsidP="00EF1C36">
      <w:pPr>
        <w:spacing w:after="120"/>
      </w:pPr>
      <w:r>
        <w:t xml:space="preserve">________ Counsel and Advise Individuals, Couples, and Families </w:t>
      </w:r>
      <w:r>
        <w:tab/>
        <w:t xml:space="preserve"> </w:t>
      </w:r>
    </w:p>
    <w:p w14:paraId="51735B9A" w14:textId="77777777" w:rsidR="00F85F3C" w:rsidRDefault="00F85F3C" w:rsidP="00EF1C36">
      <w:pPr>
        <w:spacing w:after="120"/>
      </w:pPr>
      <w:r>
        <w:t>________ Attend Deacons Meetings</w:t>
      </w:r>
    </w:p>
    <w:p w14:paraId="520D1B53" w14:textId="77777777" w:rsidR="00F85F3C" w:rsidRDefault="00F85F3C" w:rsidP="00EF1C36">
      <w:pPr>
        <w:spacing w:after="120"/>
      </w:pPr>
      <w:r>
        <w:t xml:space="preserve">________ Attend Business Meetings </w:t>
      </w:r>
      <w:r>
        <w:tab/>
        <w:t xml:space="preserve"> </w:t>
      </w:r>
      <w:r>
        <w:tab/>
        <w:t xml:space="preserve"> </w:t>
      </w:r>
      <w:r>
        <w:tab/>
        <w:t xml:space="preserve"> </w:t>
      </w:r>
      <w:r>
        <w:tab/>
        <w:t xml:space="preserve"> </w:t>
      </w:r>
      <w:r>
        <w:tab/>
        <w:t xml:space="preserve"> </w:t>
      </w:r>
    </w:p>
    <w:p w14:paraId="740407D6" w14:textId="77777777" w:rsidR="00F85F3C" w:rsidRDefault="00F85F3C" w:rsidP="00EF1C36">
      <w:pPr>
        <w:spacing w:after="120"/>
      </w:pPr>
      <w:r>
        <w:t xml:space="preserve">________ Outreach and Evangelism </w:t>
      </w:r>
      <w:r>
        <w:tab/>
        <w:t xml:space="preserve"> </w:t>
      </w:r>
      <w:r>
        <w:tab/>
        <w:t xml:space="preserve"> </w:t>
      </w:r>
      <w:r>
        <w:tab/>
        <w:t xml:space="preserve"> </w:t>
      </w:r>
      <w:r>
        <w:tab/>
        <w:t xml:space="preserve"> </w:t>
      </w:r>
      <w:r>
        <w:tab/>
        <w:t xml:space="preserve"> </w:t>
      </w:r>
    </w:p>
    <w:p w14:paraId="74200505" w14:textId="77777777" w:rsidR="00F85F3C" w:rsidRDefault="00F85F3C" w:rsidP="00EF1C36">
      <w:pPr>
        <w:spacing w:after="120"/>
      </w:pPr>
      <w:r>
        <w:t xml:space="preserve">________ Office Work and Administration </w:t>
      </w:r>
      <w:r>
        <w:tab/>
        <w:t xml:space="preserve"> </w:t>
      </w:r>
      <w:r>
        <w:tab/>
        <w:t xml:space="preserve"> </w:t>
      </w:r>
      <w:r>
        <w:tab/>
        <w:t xml:space="preserve"> </w:t>
      </w:r>
      <w:r>
        <w:tab/>
        <w:t xml:space="preserve"> </w:t>
      </w:r>
    </w:p>
    <w:p w14:paraId="052AA0F3" w14:textId="77777777" w:rsidR="00F85F3C" w:rsidRDefault="00F85F3C" w:rsidP="00EF1C36">
      <w:pPr>
        <w:spacing w:after="120"/>
      </w:pPr>
      <w:r>
        <w:t xml:space="preserve">________ Personal Devotion, Prayer, and Family Time </w:t>
      </w:r>
      <w:r>
        <w:tab/>
      </w:r>
    </w:p>
    <w:p w14:paraId="4F6D3EE0" w14:textId="77777777" w:rsidR="00F85F3C" w:rsidRDefault="00F85F3C" w:rsidP="00EF1C36">
      <w:pPr>
        <w:spacing w:after="120"/>
      </w:pPr>
      <w:r>
        <w:t xml:space="preserve">________ Prepare and Deliver Sermons </w:t>
      </w:r>
      <w:r>
        <w:tab/>
        <w:t xml:space="preserve"> </w:t>
      </w:r>
      <w:r>
        <w:tab/>
        <w:t xml:space="preserve"> </w:t>
      </w:r>
      <w:r>
        <w:tab/>
        <w:t xml:space="preserve"> </w:t>
      </w:r>
      <w:r>
        <w:tab/>
        <w:t xml:space="preserve"> </w:t>
      </w:r>
    </w:p>
    <w:p w14:paraId="2750BAC5" w14:textId="77777777" w:rsidR="00F85F3C" w:rsidRDefault="00F85F3C" w:rsidP="00EF1C36">
      <w:pPr>
        <w:spacing w:after="120"/>
      </w:pPr>
      <w:r>
        <w:t>________ Visit Church Members</w:t>
      </w:r>
      <w:r>
        <w:tab/>
        <w:t xml:space="preserve"> </w:t>
      </w:r>
    </w:p>
    <w:p w14:paraId="5F19EB69" w14:textId="64ADC17F" w:rsidR="00F85F3C" w:rsidRDefault="00F85F3C" w:rsidP="00EF1C36">
      <w:pPr>
        <w:spacing w:after="120"/>
      </w:pPr>
      <w:r>
        <w:t xml:space="preserve">________ Visit Prospective Church Members </w:t>
      </w:r>
      <w:r>
        <w:tab/>
        <w:t xml:space="preserve"> </w:t>
      </w:r>
      <w:r>
        <w:tab/>
        <w:t xml:space="preserve"> </w:t>
      </w:r>
      <w:r>
        <w:tab/>
        <w:t xml:space="preserve"> </w:t>
      </w:r>
    </w:p>
    <w:p w14:paraId="5703C847" w14:textId="50270A19" w:rsidR="00F85F3C" w:rsidRDefault="004F1B7D" w:rsidP="00EF1C36">
      <w:pPr>
        <w:spacing w:after="120"/>
      </w:pPr>
      <w:r>
        <w:t xml:space="preserve">________ </w:t>
      </w:r>
      <w:r w:rsidR="00F85F3C">
        <w:t xml:space="preserve">Visit Home-Bound and Nursing Home Residents </w:t>
      </w:r>
      <w:r w:rsidR="00F85F3C">
        <w:tab/>
        <w:t xml:space="preserve"> </w:t>
      </w:r>
    </w:p>
    <w:p w14:paraId="435FFD79" w14:textId="3C05A065" w:rsidR="00F85F3C" w:rsidRDefault="004F1B7D" w:rsidP="00EF1C36">
      <w:pPr>
        <w:spacing w:after="120"/>
      </w:pPr>
      <w:r>
        <w:t xml:space="preserve">________ </w:t>
      </w:r>
      <w:r w:rsidR="00F85F3C">
        <w:t xml:space="preserve">Visit the Sick and Hospitalized </w:t>
      </w:r>
      <w:r w:rsidR="00F85F3C">
        <w:tab/>
        <w:t xml:space="preserve"> </w:t>
      </w:r>
      <w:r w:rsidR="00F85F3C">
        <w:tab/>
        <w:t xml:space="preserve"> </w:t>
      </w:r>
      <w:r w:rsidR="00F85F3C">
        <w:tab/>
        <w:t xml:space="preserve"> </w:t>
      </w:r>
    </w:p>
    <w:p w14:paraId="08E63006" w14:textId="6C8926E2" w:rsidR="00F85F3C" w:rsidRDefault="004F1B7D" w:rsidP="00EF1C36">
      <w:pPr>
        <w:spacing w:after="120"/>
      </w:pPr>
      <w:r>
        <w:t xml:space="preserve">________ </w:t>
      </w:r>
      <w:r w:rsidR="00F85F3C">
        <w:t xml:space="preserve">Discipleship Training </w:t>
      </w:r>
    </w:p>
    <w:p w14:paraId="32993C76" w14:textId="04CADAE2" w:rsidR="00F85F3C" w:rsidRDefault="004F1B7D" w:rsidP="00EF1C36">
      <w:pPr>
        <w:spacing w:after="120"/>
      </w:pPr>
      <w:r>
        <w:t>________</w:t>
      </w:r>
      <w:r w:rsidR="00F85F3C">
        <w:t xml:space="preserve"> Maintain a Good Relationship Between the Pastor and the Deacons </w:t>
      </w:r>
    </w:p>
    <w:p w14:paraId="3BB153A9" w14:textId="5967A750" w:rsidR="00F85F3C" w:rsidRDefault="004F1B7D" w:rsidP="00EF1C36">
      <w:pPr>
        <w:spacing w:after="120"/>
      </w:pPr>
      <w:r>
        <w:t>________</w:t>
      </w:r>
      <w:r w:rsidR="00EF1C36">
        <w:t xml:space="preserve"> Conduct</w:t>
      </w:r>
      <w:r>
        <w:t xml:space="preserve"> </w:t>
      </w:r>
      <w:r w:rsidR="00F85F3C">
        <w:t xml:space="preserve">Baptism, and The Lord’s Super </w:t>
      </w:r>
      <w:r w:rsidR="00F85F3C">
        <w:tab/>
        <w:t xml:space="preserve"> </w:t>
      </w:r>
    </w:p>
    <w:p w14:paraId="12C763E9" w14:textId="77777777" w:rsidR="004A29D2" w:rsidRDefault="004A29D2"/>
    <w:p w14:paraId="7A8DA940" w14:textId="6B9DE613" w:rsidR="00796598" w:rsidRPr="00E81BE4" w:rsidRDefault="00000000" w:rsidP="00E81BE4">
      <w:pPr>
        <w:ind w:right="722"/>
        <w:jc w:val="both"/>
        <w:rPr>
          <w:b/>
          <w:bCs/>
        </w:rPr>
      </w:pPr>
      <w:r w:rsidRPr="00ED2FA0">
        <w:rPr>
          <w:b/>
          <w:bCs/>
        </w:rPr>
        <w:t xml:space="preserve">LOOKING TOWARD THE FUTURE: </w:t>
      </w:r>
    </w:p>
    <w:p w14:paraId="27A3078B" w14:textId="77777777" w:rsidR="00796598" w:rsidRDefault="00000000" w:rsidP="00CD541E">
      <w:pPr>
        <w:numPr>
          <w:ilvl w:val="0"/>
          <w:numId w:val="1"/>
        </w:numPr>
        <w:ind w:right="722"/>
        <w:jc w:val="both"/>
      </w:pPr>
      <w:r w:rsidRPr="00ED2FA0">
        <w:rPr>
          <w:b/>
          <w:bCs/>
        </w:rPr>
        <w:t>NEW PROGRAMS</w:t>
      </w:r>
      <w:r>
        <w:t xml:space="preserve">: What additional or new programs, activities, etc., would you like our church to offer? </w:t>
      </w:r>
    </w:p>
    <w:p w14:paraId="4B9791C4" w14:textId="64D03D08" w:rsidR="00796598" w:rsidRDefault="00000000" w:rsidP="00ED2FA0">
      <w:pPr>
        <w:spacing w:line="258" w:lineRule="auto"/>
        <w:ind w:right="722"/>
        <w:jc w:val="both"/>
      </w:pPr>
      <w: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10BFE838" w14:textId="77777777" w:rsidR="00796598" w:rsidRDefault="00000000" w:rsidP="00CD541E">
      <w:pPr>
        <w:spacing w:after="161" w:line="259" w:lineRule="auto"/>
        <w:ind w:right="722"/>
        <w:jc w:val="both"/>
      </w:pPr>
      <w:r>
        <w:t xml:space="preserve"> </w:t>
      </w:r>
    </w:p>
    <w:p w14:paraId="2D3C61EB" w14:textId="77777777" w:rsidR="00796598" w:rsidRDefault="00000000" w:rsidP="00CD541E">
      <w:pPr>
        <w:numPr>
          <w:ilvl w:val="0"/>
          <w:numId w:val="1"/>
        </w:numPr>
        <w:spacing w:after="157" w:line="258" w:lineRule="auto"/>
        <w:ind w:right="722"/>
        <w:jc w:val="both"/>
      </w:pPr>
      <w:r w:rsidRPr="00ED2FA0">
        <w:rPr>
          <w:b/>
          <w:bCs/>
        </w:rPr>
        <w:t>CURRENT PROGRAMS</w:t>
      </w:r>
      <w:r>
        <w:t xml:space="preserve">: What current programs, activities, etc., would you like our church to end? </w:t>
      </w:r>
    </w:p>
    <w:p w14:paraId="11A5F062" w14:textId="5704021E" w:rsidR="00796598" w:rsidRDefault="00000000" w:rsidP="000E18D3">
      <w:pPr>
        <w:spacing w:after="100" w:afterAutospacing="1" w:line="258" w:lineRule="auto"/>
        <w:ind w:right="722"/>
        <w:jc w:val="both"/>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E18D3">
        <w:t>_________</w:t>
      </w:r>
    </w:p>
    <w:p w14:paraId="2C6ED8B8" w14:textId="77777777" w:rsidR="00796598" w:rsidRDefault="00000000" w:rsidP="00CD541E">
      <w:pPr>
        <w:numPr>
          <w:ilvl w:val="0"/>
          <w:numId w:val="1"/>
        </w:numPr>
        <w:ind w:right="722"/>
        <w:jc w:val="both"/>
      </w:pPr>
      <w:r w:rsidRPr="00ED2FA0">
        <w:rPr>
          <w:b/>
          <w:bCs/>
        </w:rPr>
        <w:lastRenderedPageBreak/>
        <w:t>CURRENT PROGRAMS</w:t>
      </w:r>
      <w:r>
        <w:t xml:space="preserve">: What current programs, activities, etc. would you like our church to maintain? </w:t>
      </w:r>
    </w:p>
    <w:p w14:paraId="178C5A28" w14:textId="1BF4B28A" w:rsidR="00796598" w:rsidRDefault="00000000" w:rsidP="00CD541E">
      <w:pPr>
        <w:spacing w:line="258" w:lineRule="auto"/>
        <w:ind w:right="722"/>
        <w:jc w:val="both"/>
      </w:pPr>
      <w: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7E6B7A55" w14:textId="77777777" w:rsidR="00796598" w:rsidRDefault="00000000" w:rsidP="00CD541E">
      <w:pPr>
        <w:spacing w:after="207" w:line="259" w:lineRule="auto"/>
        <w:ind w:right="722"/>
        <w:jc w:val="both"/>
      </w:pPr>
      <w:r>
        <w:t xml:space="preserve"> </w:t>
      </w:r>
    </w:p>
    <w:p w14:paraId="7C410BDB" w14:textId="6E36E27F" w:rsidR="00796598" w:rsidRDefault="00000000" w:rsidP="00CD541E">
      <w:pPr>
        <w:numPr>
          <w:ilvl w:val="0"/>
          <w:numId w:val="1"/>
        </w:numPr>
        <w:ind w:right="722"/>
        <w:jc w:val="both"/>
      </w:pPr>
      <w:r>
        <w:t xml:space="preserve">What do you think will be our new pastor’s greatest challenge as he leads our church? </w:t>
      </w:r>
    </w:p>
    <w:p w14:paraId="73BB5629" w14:textId="3227BDA4" w:rsidR="00796598" w:rsidRDefault="00000000" w:rsidP="00CD541E">
      <w:pPr>
        <w:spacing w:line="258" w:lineRule="auto"/>
        <w:ind w:right="722"/>
        <w:jc w:val="both"/>
      </w:pPr>
      <w: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0DE46FCD" w14:textId="77777777" w:rsidR="00294ECF" w:rsidRDefault="00294ECF" w:rsidP="00CD541E">
      <w:pPr>
        <w:spacing w:line="258" w:lineRule="auto"/>
        <w:ind w:right="722"/>
        <w:jc w:val="both"/>
      </w:pPr>
    </w:p>
    <w:p w14:paraId="1C0F6AC0" w14:textId="77777777" w:rsidR="00796598" w:rsidRDefault="00000000" w:rsidP="00294620">
      <w:pPr>
        <w:numPr>
          <w:ilvl w:val="0"/>
          <w:numId w:val="1"/>
        </w:numPr>
        <w:ind w:right="722"/>
        <w:jc w:val="both"/>
      </w:pPr>
      <w:r>
        <w:t xml:space="preserve">Is there anything else that you think we should know or consider? </w:t>
      </w:r>
    </w:p>
    <w:p w14:paraId="1608D993" w14:textId="496E76A9" w:rsidR="00796598" w:rsidRDefault="00000000" w:rsidP="00294620">
      <w:pPr>
        <w:spacing w:line="258" w:lineRule="auto"/>
        <w:ind w:right="722"/>
        <w:jc w:val="both"/>
      </w:pPr>
      <w: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6C8FA5FB" w14:textId="77777777" w:rsidR="00796598" w:rsidRDefault="00000000" w:rsidP="00071613">
      <w:pPr>
        <w:spacing w:line="259" w:lineRule="auto"/>
        <w:ind w:right="722"/>
        <w:jc w:val="both"/>
      </w:pPr>
      <w:r>
        <w:t xml:space="preserve"> </w:t>
      </w:r>
    </w:p>
    <w:p w14:paraId="5DDF7642" w14:textId="77777777" w:rsidR="00796598" w:rsidRDefault="00000000" w:rsidP="00071613">
      <w:pPr>
        <w:ind w:right="722"/>
        <w:jc w:val="both"/>
      </w:pPr>
      <w:r w:rsidRPr="00630527">
        <w:rPr>
          <w:b/>
          <w:bCs/>
        </w:rPr>
        <w:t>ABOUT YOURSELF</w:t>
      </w:r>
      <w:r>
        <w:t xml:space="preserve">: It would help the committee to understand and evaluate this survey if you would answer the following: </w:t>
      </w:r>
    </w:p>
    <w:p w14:paraId="60C8A75A" w14:textId="77777777" w:rsidR="00796598" w:rsidRDefault="00000000" w:rsidP="00071613">
      <w:pPr>
        <w:spacing w:line="259" w:lineRule="auto"/>
        <w:ind w:right="722"/>
        <w:jc w:val="both"/>
      </w:pPr>
      <w:r>
        <w:t xml:space="preserve"> </w:t>
      </w:r>
    </w:p>
    <w:p w14:paraId="0CC91EAF" w14:textId="77777777" w:rsidR="00796598" w:rsidRDefault="00000000" w:rsidP="00071613">
      <w:pPr>
        <w:ind w:right="722"/>
        <w:jc w:val="both"/>
      </w:pPr>
      <w:r w:rsidRPr="00630527">
        <w:rPr>
          <w:b/>
          <w:bCs/>
        </w:rPr>
        <w:t>YOUR AGE GROUP</w:t>
      </w:r>
      <w:r>
        <w:t xml:space="preserve">: Check one. </w:t>
      </w:r>
    </w:p>
    <w:p w14:paraId="1AAAE423" w14:textId="37F819CD" w:rsidR="00796598" w:rsidRDefault="00000000" w:rsidP="00071613">
      <w:pPr>
        <w:ind w:right="722"/>
        <w:jc w:val="both"/>
      </w:pPr>
      <w:r>
        <w:t xml:space="preserve">_____Youth </w:t>
      </w:r>
      <w:r>
        <w:tab/>
        <w:t xml:space="preserve">_____18-25 </w:t>
      </w:r>
      <w:r>
        <w:tab/>
        <w:t xml:space="preserve">_____26-30 </w:t>
      </w:r>
      <w:r>
        <w:tab/>
        <w:t xml:space="preserve">_____31-40 </w:t>
      </w:r>
      <w:r>
        <w:tab/>
        <w:t xml:space="preserve">_____41-50 </w:t>
      </w:r>
      <w:r>
        <w:tab/>
        <w:t xml:space="preserve">_____51-60 </w:t>
      </w:r>
      <w:r w:rsidR="005C066D">
        <w:t xml:space="preserve"> </w:t>
      </w:r>
      <w:r>
        <w:t xml:space="preserve">_____61-70 _____70+ </w:t>
      </w:r>
    </w:p>
    <w:p w14:paraId="28FECDE9" w14:textId="77777777" w:rsidR="00796598" w:rsidRDefault="00000000" w:rsidP="00071613">
      <w:pPr>
        <w:spacing w:line="259" w:lineRule="auto"/>
        <w:ind w:right="722"/>
        <w:jc w:val="both"/>
      </w:pPr>
      <w:r>
        <w:t xml:space="preserve"> </w:t>
      </w:r>
    </w:p>
    <w:p w14:paraId="522E2A27" w14:textId="77777777" w:rsidR="00796598" w:rsidRDefault="00000000" w:rsidP="00071613">
      <w:pPr>
        <w:ind w:right="722"/>
        <w:jc w:val="both"/>
      </w:pPr>
      <w:r w:rsidRPr="00630527">
        <w:rPr>
          <w:b/>
          <w:bCs/>
        </w:rPr>
        <w:t>INVOLVEMENT</w:t>
      </w:r>
      <w:r>
        <w:t xml:space="preserve">: Check all that apply </w:t>
      </w:r>
    </w:p>
    <w:p w14:paraId="5013F116" w14:textId="77777777" w:rsidR="00796598" w:rsidRDefault="00000000" w:rsidP="00071613">
      <w:pPr>
        <w:ind w:right="722"/>
        <w:jc w:val="both"/>
      </w:pPr>
      <w:r>
        <w:t xml:space="preserve">_____Sunday School Member </w:t>
      </w:r>
    </w:p>
    <w:p w14:paraId="2814A772" w14:textId="77777777" w:rsidR="00796598" w:rsidRDefault="00000000" w:rsidP="00071613">
      <w:pPr>
        <w:ind w:right="722"/>
        <w:jc w:val="both"/>
      </w:pPr>
      <w:r>
        <w:t xml:space="preserve">_____Church Member </w:t>
      </w:r>
    </w:p>
    <w:p w14:paraId="3B687AB5" w14:textId="77777777" w:rsidR="00796598" w:rsidRDefault="00000000" w:rsidP="00071613">
      <w:pPr>
        <w:ind w:right="722"/>
        <w:jc w:val="both"/>
      </w:pPr>
      <w:r>
        <w:t xml:space="preserve">_____Regular Visitor </w:t>
      </w:r>
    </w:p>
    <w:p w14:paraId="323857BC" w14:textId="77777777" w:rsidR="00796598" w:rsidRDefault="00000000" w:rsidP="00071613">
      <w:pPr>
        <w:spacing w:line="259" w:lineRule="auto"/>
        <w:ind w:right="722"/>
        <w:jc w:val="both"/>
      </w:pPr>
      <w:r>
        <w:t xml:space="preserve"> </w:t>
      </w:r>
    </w:p>
    <w:p w14:paraId="7ACE2180" w14:textId="78051192" w:rsidR="00796598" w:rsidRDefault="00000000" w:rsidP="00071613">
      <w:pPr>
        <w:spacing w:after="156"/>
        <w:ind w:right="722"/>
        <w:jc w:val="both"/>
      </w:pPr>
      <w:r>
        <w:rPr>
          <w:b/>
        </w:rPr>
        <w:t xml:space="preserve">RETURN INSTRUCTIONS: </w:t>
      </w:r>
      <w:r>
        <w:t xml:space="preserve"> </w:t>
      </w:r>
      <w:r>
        <w:rPr>
          <w:b/>
        </w:rPr>
        <w:t xml:space="preserve">Please return surveys to </w:t>
      </w:r>
      <w:r w:rsidR="00951DE0">
        <w:rPr>
          <w:b/>
        </w:rPr>
        <w:t>Sister Vivian Walker</w:t>
      </w:r>
      <w:r w:rsidR="005F0A8A">
        <w:rPr>
          <w:b/>
        </w:rPr>
        <w:t xml:space="preserve">. </w:t>
      </w:r>
      <w:r>
        <w:rPr>
          <w:b/>
        </w:rPr>
        <w:t xml:space="preserve">Surveys should be returned by </w:t>
      </w:r>
      <w:r w:rsidR="005F0A8A">
        <w:rPr>
          <w:b/>
        </w:rPr>
        <w:t xml:space="preserve">December </w:t>
      </w:r>
      <w:r w:rsidR="00854F62">
        <w:rPr>
          <w:b/>
        </w:rPr>
        <w:t>2</w:t>
      </w:r>
      <w:r w:rsidR="00054386">
        <w:rPr>
          <w:b/>
        </w:rPr>
        <w:t>,</w:t>
      </w:r>
      <w:r w:rsidR="00333523">
        <w:rPr>
          <w:b/>
        </w:rPr>
        <w:t xml:space="preserve"> 2022</w:t>
      </w:r>
      <w:r>
        <w:rPr>
          <w:b/>
        </w:rPr>
        <w:t>.</w:t>
      </w:r>
      <w:r>
        <w:t xml:space="preserve"> </w:t>
      </w:r>
    </w:p>
    <w:sectPr w:rsidR="00796598">
      <w:headerReference w:type="default" r:id="rId8"/>
      <w:footerReference w:type="default" r:id="rId9"/>
      <w:pgSz w:w="12240" w:h="15840"/>
      <w:pgMar w:top="729" w:right="718" w:bottom="877"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E33B5" w14:textId="77777777" w:rsidR="007971DC" w:rsidRDefault="007971DC" w:rsidP="008E6E0A">
      <w:pPr>
        <w:spacing w:line="240" w:lineRule="auto"/>
      </w:pPr>
      <w:r>
        <w:separator/>
      </w:r>
    </w:p>
  </w:endnote>
  <w:endnote w:type="continuationSeparator" w:id="0">
    <w:p w14:paraId="77F47C83" w14:textId="77777777" w:rsidR="007971DC" w:rsidRDefault="007971DC" w:rsidP="008E6E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8F0D" w14:textId="66D7006E" w:rsidR="008E6E0A" w:rsidRDefault="007276CD" w:rsidP="008E6E0A">
    <w:pPr>
      <w:pStyle w:val="Footer"/>
      <w:jc w:val="right"/>
    </w:pPr>
    <w:r>
      <w:fldChar w:fldCharType="begin"/>
    </w:r>
    <w:r>
      <w:instrText xml:space="preserve"> PAGE   \* MERGEFORMAT </w:instrText>
    </w:r>
    <w:r>
      <w:fldChar w:fldCharType="separate"/>
    </w:r>
    <w:r>
      <w:rPr>
        <w:noProof/>
      </w:rPr>
      <w:t>1</w:t>
    </w:r>
    <w:r>
      <w:rPr>
        <w:noProof/>
      </w:rPr>
      <w:fldChar w:fldCharType="end"/>
    </w:r>
  </w:p>
  <w:p w14:paraId="12374849" w14:textId="77777777" w:rsidR="008E6E0A" w:rsidRDefault="008E6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D971B" w14:textId="77777777" w:rsidR="007971DC" w:rsidRDefault="007971DC" w:rsidP="008E6E0A">
      <w:pPr>
        <w:spacing w:line="240" w:lineRule="auto"/>
      </w:pPr>
      <w:r>
        <w:separator/>
      </w:r>
    </w:p>
  </w:footnote>
  <w:footnote w:type="continuationSeparator" w:id="0">
    <w:p w14:paraId="46926EDF" w14:textId="77777777" w:rsidR="007971DC" w:rsidRDefault="007971DC" w:rsidP="008E6E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3DD9" w14:textId="1D080322" w:rsidR="000E18D3" w:rsidRPr="000E18D3" w:rsidRDefault="000E18D3" w:rsidP="000E18D3">
    <w:pPr>
      <w:pStyle w:val="Header"/>
      <w:jc w:val="center"/>
      <w:rPr>
        <w:b/>
        <w:bCs/>
      </w:rPr>
    </w:pPr>
    <w:r w:rsidRPr="000E18D3">
      <w:rPr>
        <w:b/>
        <w:bCs/>
      </w:rPr>
      <w:t>PASTOR SEARCH COMMITTEE QUESTIONNAIRE - 2022</w:t>
    </w:r>
  </w:p>
  <w:p w14:paraId="7E2BB9EC" w14:textId="77777777" w:rsidR="008E6E0A" w:rsidRDefault="008E6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75844"/>
    <w:multiLevelType w:val="hybridMultilevel"/>
    <w:tmpl w:val="E2989A8E"/>
    <w:lvl w:ilvl="0" w:tplc="C862F52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0A64DE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D6FE9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12646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4683C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94D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52892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EE6E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AA68F3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38949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tDA1MTI3MLQws7RQ0lEKTi0uzszPAykwrAUAjYleFSwAAAA="/>
  </w:docVars>
  <w:rsids>
    <w:rsidRoot w:val="00796598"/>
    <w:rsid w:val="00054386"/>
    <w:rsid w:val="00071613"/>
    <w:rsid w:val="000922CD"/>
    <w:rsid w:val="000E18D3"/>
    <w:rsid w:val="001501EE"/>
    <w:rsid w:val="00257FFC"/>
    <w:rsid w:val="00294620"/>
    <w:rsid w:val="00294ECF"/>
    <w:rsid w:val="002A4A13"/>
    <w:rsid w:val="00333523"/>
    <w:rsid w:val="003D109A"/>
    <w:rsid w:val="003F51F4"/>
    <w:rsid w:val="00450C4A"/>
    <w:rsid w:val="00462388"/>
    <w:rsid w:val="004A29D2"/>
    <w:rsid w:val="004B5AC7"/>
    <w:rsid w:val="004D5384"/>
    <w:rsid w:val="004F1B7D"/>
    <w:rsid w:val="005612A2"/>
    <w:rsid w:val="00584808"/>
    <w:rsid w:val="005C066D"/>
    <w:rsid w:val="005C36D9"/>
    <w:rsid w:val="005F0A8A"/>
    <w:rsid w:val="005F60C7"/>
    <w:rsid w:val="006207ED"/>
    <w:rsid w:val="00630527"/>
    <w:rsid w:val="0069207E"/>
    <w:rsid w:val="006B1347"/>
    <w:rsid w:val="007276CD"/>
    <w:rsid w:val="00796598"/>
    <w:rsid w:val="007971DC"/>
    <w:rsid w:val="007D16F7"/>
    <w:rsid w:val="00810B21"/>
    <w:rsid w:val="00854F62"/>
    <w:rsid w:val="008A4DF9"/>
    <w:rsid w:val="008E6E0A"/>
    <w:rsid w:val="00951DE0"/>
    <w:rsid w:val="00A83110"/>
    <w:rsid w:val="00AE6E72"/>
    <w:rsid w:val="00BB6F06"/>
    <w:rsid w:val="00C309AA"/>
    <w:rsid w:val="00C40F5E"/>
    <w:rsid w:val="00C83924"/>
    <w:rsid w:val="00CA2B3E"/>
    <w:rsid w:val="00CD3B9A"/>
    <w:rsid w:val="00CD541E"/>
    <w:rsid w:val="00D426CA"/>
    <w:rsid w:val="00D9151D"/>
    <w:rsid w:val="00DB776A"/>
    <w:rsid w:val="00DF7C82"/>
    <w:rsid w:val="00E30FEE"/>
    <w:rsid w:val="00E67C4D"/>
    <w:rsid w:val="00E81BE4"/>
    <w:rsid w:val="00E82741"/>
    <w:rsid w:val="00E97747"/>
    <w:rsid w:val="00ED2FA0"/>
    <w:rsid w:val="00EF1C36"/>
    <w:rsid w:val="00F85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C77B7"/>
  <w15:docId w15:val="{999B6897-64C7-4461-8733-D8A23282B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40" w:lineRule="atLeast"/>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line="240" w:lineRule="auto"/>
    </w:pPr>
    <w:tblPr>
      <w:tblCellMar>
        <w:top w:w="0" w:type="dxa"/>
        <w:left w:w="0" w:type="dxa"/>
        <w:bottom w:w="0" w:type="dxa"/>
        <w:right w:w="0" w:type="dxa"/>
      </w:tblCellMar>
    </w:tblPr>
  </w:style>
  <w:style w:type="paragraph" w:styleId="NoSpacing">
    <w:name w:val="No Spacing"/>
    <w:uiPriority w:val="1"/>
    <w:qFormat/>
    <w:rsid w:val="005612A2"/>
    <w:pPr>
      <w:spacing w:line="240" w:lineRule="auto"/>
      <w:ind w:left="10" w:hanging="10"/>
    </w:pPr>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8E6E0A"/>
    <w:pPr>
      <w:tabs>
        <w:tab w:val="center" w:pos="4680"/>
        <w:tab w:val="right" w:pos="9360"/>
      </w:tabs>
      <w:spacing w:line="240" w:lineRule="auto"/>
    </w:pPr>
  </w:style>
  <w:style w:type="character" w:customStyle="1" w:styleId="HeaderChar">
    <w:name w:val="Header Char"/>
    <w:basedOn w:val="DefaultParagraphFont"/>
    <w:link w:val="Header"/>
    <w:uiPriority w:val="99"/>
    <w:rsid w:val="008E6E0A"/>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E6E0A"/>
    <w:pPr>
      <w:tabs>
        <w:tab w:val="center" w:pos="4680"/>
        <w:tab w:val="right" w:pos="9360"/>
      </w:tabs>
      <w:spacing w:line="240" w:lineRule="auto"/>
    </w:pPr>
  </w:style>
  <w:style w:type="character" w:customStyle="1" w:styleId="FooterChar">
    <w:name w:val="Footer Char"/>
    <w:basedOn w:val="DefaultParagraphFont"/>
    <w:link w:val="Footer"/>
    <w:uiPriority w:val="99"/>
    <w:rsid w:val="008E6E0A"/>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5D11A-1804-4BB0-8973-4228E0FD4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STOR SEARCH COMMITTEE QUESTIONNAIRE</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OR SEARCH COMMITTEE QUESTIONNAIRE</dc:title>
  <dc:subject/>
  <dc:creator>Anna Bowen</dc:creator>
  <cp:keywords/>
  <cp:lastModifiedBy>Vivian Walker</cp:lastModifiedBy>
  <cp:revision>5</cp:revision>
  <cp:lastPrinted>2022-10-18T17:55:00Z</cp:lastPrinted>
  <dcterms:created xsi:type="dcterms:W3CDTF">2022-10-26T01:13:00Z</dcterms:created>
  <dcterms:modified xsi:type="dcterms:W3CDTF">2022-11-01T15:50:00Z</dcterms:modified>
</cp:coreProperties>
</file>